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sov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osovo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osovo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sovo received a score of</w:t>
      </w:r>
      <w:r>
        <w:t xml:space="preserve"> </w:t>
      </w:r>
      <w:r>
        <w:rPr>
          <w:b/>
        </w:rPr>
        <w:t xml:space="preserve">6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osovo received a score of NA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osovo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osovo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osovo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osov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osovo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osov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osovo received a score of NA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osovo received a score of NA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osovo received a score of NA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osovo received a score of NA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osovo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osovo received a score of NA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osovo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osovo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Kosov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sov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8, 2009, 2012, 2013, 2014, 2016, 2017,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sov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sovo Country Report</dc:title>
  <dc:creator>SPI Team</dc:creator>
  <cp:keywords/>
  <dcterms:created xsi:type="dcterms:W3CDTF">2021-05-25T14:29:59Z</dcterms:created>
  <dcterms:modified xsi:type="dcterms:W3CDTF">2021-05-25T14: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